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Zuric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Dear Hiring Team,</w:t>
      </w:r>
    </w:p>
    <w:p>
      <w:pPr>
        <w:pStyle w:val="BodyText"/>
      </w:pPr>
      <w:r>
        <w:t xml:space="preserve">[Company Name]</w:t>
      </w:r>
    </w:p>
    <w:p>
      <w:pPr>
        <w:pStyle w:val="BodyText"/>
      </w:pPr>
      <w:r>
        <w:t xml:space="preserve">[Company Address]</w:t>
      </w:r>
    </w:p>
    <w:p>
      <w:pPr>
        <w:pStyle w:val="BodyText"/>
      </w:pPr>
      <w:r>
        <w:t xml:space="preserve">Zurich, Switzerland</w:t>
      </w:r>
    </w:p>
    <w:bookmarkStart w:id="20" w:name="X6af3fc2da0d7a3d1b245e648379461476ab034d"/>
    <w:p>
      <w:pPr>
        <w:pStyle w:val="Heading1"/>
      </w:pPr>
      <w:r>
        <w:t xml:space="preserve">Internship Application Letter for Web Designer Position</w:t>
      </w:r>
    </w:p>
    <w:p>
      <w:pPr>
        <w:pStyle w:val="FirstParagraph"/>
      </w:pPr>
      <w:r>
        <w:t xml:space="preserve">Dear Hiring Team,</w:t>
      </w:r>
    </w:p>
    <w:p>
      <w:pPr>
        <w:pStyle w:val="BodyText"/>
      </w:pPr>
      <w:r>
        <w:t xml:space="preserve">It is with profound enthusiasm that I submit my application for the Web Designer Internship at [Company Name], as advertised on your careers portal. As a highly motivated and detail-oriented design student currently pursuing my Bachelor’s in Digital Media at the University of Applied Sciences Zurich, I am eager to contribute to your innovative projects within Switzerland’s dynamic tech ecosystem. This</w:t>
      </w:r>
      <w:r>
        <w:t xml:space="preserve"> </w:t>
      </w:r>
      <w:r>
        <w:rPr>
          <w:bCs/>
          <w:b/>
        </w:rPr>
        <w:t xml:space="preserve">Internship Application Letter</w:t>
      </w:r>
      <w:r>
        <w:t xml:space="preserve"> </w:t>
      </w:r>
      <w:r>
        <w:t xml:space="preserve">serves as a testament to my alignment with your creative vision, technical capabilities, and commitment to excellence—values deeply resonant with Zurich’s reputation as a global hub for design and technology.</w:t>
      </w:r>
    </w:p>
    <w:p>
      <w:pPr>
        <w:pStyle w:val="BodyText"/>
      </w:pPr>
      <w:r>
        <w:t xml:space="preserve">Zurich’s unique blend of cultural sophistication, technological advancement, and natural beauty has long inspired my professional journey. Having spent the past year immersed in Zurich’s vibrant academic community—from collaborating with ETH Zurich student startups to volunteering at Zürich Design Week—I’ve cultivated a deep appreciation for how exceptional web design harmonizes with Swiss precision and user-centric philosophy. I am particularly drawn to [Company Name]’s portfolio, especially your award-winning work for sustainable brands like</w:t>
      </w:r>
      <w:r>
        <w:t xml:space="preserve"> </w:t>
      </w:r>
      <w:r>
        <w:rPr>
          <w:iCs/>
          <w:i/>
        </w:rPr>
        <w:t xml:space="preserve">GreenTech Solutions</w:t>
      </w:r>
      <w:r>
        <w:t xml:space="preserve">, which mirrors my passion for creating digital experiences that are not only visually compelling but ethically grounded. My academic projects consistently reflect this ethos: I recently redesigned a local Zurich-based social enterprise’s website, increasing user engagement by 40% through intuitive navigation and accessible color contrast—a project deeply informed by Switzerland’s strict accessibility standards (AS EN ISO 9241-171).</w:t>
      </w:r>
    </w:p>
    <w:p>
      <w:pPr>
        <w:pStyle w:val="BodyText"/>
      </w:pPr>
      <w:r>
        <w:t xml:space="preserve">My technical proficiency as a</w:t>
      </w:r>
      <w:r>
        <w:t xml:space="preserve"> </w:t>
      </w:r>
      <w:r>
        <w:rPr>
          <w:bCs/>
          <w:b/>
        </w:rPr>
        <w:t xml:space="preserve">Web Designer</w:t>
      </w:r>
      <w:r>
        <w:t xml:space="preserve"> </w:t>
      </w:r>
      <w:r>
        <w:t xml:space="preserve">extends beyond aesthetics to robust functionality. I am proficient in Figma, Adobe Creative Suite, HTML5/CSS3, and responsive frameworks like Bootstrap—skills I’ve honed through rigorous coursework and freelance projects. For my capstone project at the Zurich University of the Arts (ZHdK), I developed a mobile-first e-commerce platform for a Swiss watchmaker, prioritizing seamless cross-device experiences while optimizing load times to meet Swiss internet performance benchmarks. This experience taught me to balance creative innovation with technical constraints—a critical skill in Zurich’s fast-paced digital landscape where user expectations are exceptionally high. Additionally, my fluency in English and French (C1 level), complemented by conversational German, allows me to thrive in Switzerland’s multilingual professional environment and collaborate effectively with diverse teams.</w:t>
      </w:r>
    </w:p>
    <w:p>
      <w:pPr>
        <w:pStyle w:val="BodyText"/>
      </w:pPr>
      <w:r>
        <w:t xml:space="preserve">I understand that an internship at [Company Name] represents more than a learning opportunity—it’s a chance to grow within Zurich’s esteemed design community. I am particularly eager to learn from your team’s approach to integrating user psychology into interface design, as demonstrated in your recent campaign for</w:t>
      </w:r>
      <w:r>
        <w:t xml:space="preserve"> </w:t>
      </w:r>
      <w:r>
        <w:rPr>
          <w:iCs/>
          <w:i/>
        </w:rPr>
        <w:t xml:space="preserve">Swiss Re</w:t>
      </w:r>
      <w:r>
        <w:t xml:space="preserve">. My goal is not merely to create visually appealing websites but to solve real problems through thoughtful digital ecosystems. For instance, during my internship at a Zurich-based UX studio, I contributed to a healthcare app redesign that reduced patient onboarding time by 25%—a project I managed using Agile methodologies and user testing sessions conducted in Zurich’s multicultural community. This experience solidified my belief that impactful web design requires deep empathy for the end-user, a principle deeply embedded in Swiss corporate culture.</w:t>
      </w:r>
    </w:p>
    <w:p>
      <w:pPr>
        <w:pStyle w:val="BodyText"/>
      </w:pPr>
      <w:r>
        <w:t xml:space="preserve">Switzerland Zurich’s unique professional environment demands meticulous attention to detail and respect for process—qualities I embody through my academic discipline and work ethic. At university, I maintained a 3.8/4.0 GPA while leading a design sprint workshop for 15 peers, demonstrating my ability to balance creativity with structured execution. I also actively participate in Zurich’s design community: as a volunteer organizer for the monthly "Zurich Design Talks" series, I’ve connected with over 200 local designers and developers, staying abreast of trends like accessibility-first design and sustainable web practices (e.g., carbon-conscious hosting)—a growing priority in Switzerland’s eco-conscious business landscape.</w:t>
      </w:r>
    </w:p>
    <w:p>
      <w:pPr>
        <w:pStyle w:val="BodyText"/>
      </w:pPr>
      <w:r>
        <w:t xml:space="preserve">What excites me most about this</w:t>
      </w:r>
      <w:r>
        <w:t xml:space="preserve"> </w:t>
      </w:r>
      <w:r>
        <w:rPr>
          <w:bCs/>
          <w:b/>
        </w:rPr>
        <w:t xml:space="preserve">Internship Application Letter</w:t>
      </w:r>
      <w:r>
        <w:t xml:space="preserve"> </w:t>
      </w:r>
      <w:r>
        <w:t xml:space="preserve">is the opportunity to contribute to projects that elevate Zurich’s digital identity on a global scale. I am confident that my technical skills, cultural adaptability, and passion for user-centered design would allow me to add immediate value to your team. I am equally committed to learning from your experts—whether mastering advanced prototyping techniques in Figma or understanding how Swiss businesses leverage design for competitive advantage. Zurich’s reputation as a city where innovation meets tradition makes it the ideal place to launch my career, and [Company Name] is precisely the kind of forward-thinking organization I aspire to grow with.</w:t>
      </w:r>
    </w:p>
    <w:p>
      <w:pPr>
        <w:pStyle w:val="BodyText"/>
      </w:pPr>
      <w:r>
        <w:t xml:space="preserve">I am fully prepared to relocate to Zurich immediately and have secured housing near the Zürich Hauptbahnhof for seamless integration into your team. As a proactive individual who understands Swiss workplace norms—such as punctuality, collaborative decision-making, and clear communication—I will require no adjustment period beyond my first week. I am also eligible for an internship visa under Switzerland’s Federal Act on Foreign Nationals (FNPA), having already completed the necessary administrative steps through my university’s international office.</w:t>
      </w:r>
    </w:p>
    <w:p>
      <w:pPr>
        <w:pStyle w:val="BodyText"/>
      </w:pPr>
      <w:r>
        <w:t xml:space="preserve">Thank you for considering my application. I have attached my portfolio, resume, and academic transcripts for your review. My portfolio features three Zurich-focused projects: a bilingual tourism platform for Swiss Travel System (with German/French/English interfaces), a sustainability dashboard for a Zürich-based NGO, and an accessible e-learning module developed in collaboration with the University of Zurich’s disability services team. I would welcome the chance to discuss how my skills align with your current initiatives during an interview at your earliest convenience.</w:t>
      </w:r>
    </w:p>
    <w:p>
      <w:pPr>
        <w:pStyle w:val="BodyText"/>
      </w:pPr>
      <w:r>
        <w:t xml:space="preserve">With gratitude for your time and consideration,</w:t>
      </w:r>
    </w:p>
    <w:p>
      <w:pPr>
        <w:pStyle w:val="BodyText"/>
      </w:pPr>
      <w:r>
        <w:t xml:space="preserve">[Your Full Name]</w:t>
      </w:r>
    </w:p>
    <w:p>
      <w:pPr>
        <w:pStyle w:val="BodyText"/>
      </w:pPr>
      <w:r>
        <w:t xml:space="preserve">Web Designer Internship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Zurich</dc:title>
  <dc:creator/>
  <dc:language>en</dc:language>
  <cp:keywords/>
  <dcterms:created xsi:type="dcterms:W3CDTF">2026-07-20T21:51:20Z</dcterms:created>
  <dcterms:modified xsi:type="dcterms:W3CDTF">2026-07-20T21:51:20Z</dcterms:modified>
</cp:coreProperties>
</file>

<file path=docProps/custom.xml><?xml version="1.0" encoding="utf-8"?>
<Properties xmlns="http://schemas.openxmlformats.org/officeDocument/2006/custom-properties" xmlns:vt="http://schemas.openxmlformats.org/officeDocument/2006/docPropsVTypes"/>
</file>